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cupcake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Może powodować reakcję alergiczną skóry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ktogramy określa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; piperonal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Może powodować alergię skórną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333+P313 - W przypadku podrażnienia lub wysypki skórnej: skonsultować się z lekarzem.</w:t>
              <w:br/>
              <w:t>P501 - Zawartość i 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-ethoxy-4-hydroxybenz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1-32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64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peron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7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9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Repr. 2, H361fd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60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, H312 (ATE=1260 mg/kg masy ciała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utanedione</w:t>
            </w:r>
          </w:p>
          <w:p w:rsidR="00827634" w:rsidRPr="0069446B" w:rsidP="009B0F88" w14:paraId="147D3D58" w14:textId="33B2CE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 określoną na poziomie Wspólnoty wartością najwyższego dopuszczalnego stężenia w środowisku pracy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31-03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069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2, H225</w:t>
              <w:br/>
              <w:t>Acute Tox. 4 (Doustne), H302 (ATE=500 mg/kg masy ciała)</w:t>
              <w:br/>
              <w:t>Acute Tox. 3 (Poprzez wdychanie), H331</w:t>
              <w:br/>
              <w:t>Skin Irrit. 2, H315</w:t>
              <w:br/>
              <w:t>Eye Dam. 1, H318</w:t>
              <w:br/>
              <w:t>Skin Sens. 1, H317</w:t>
              <w:br/>
              <w:t>STOT RE 2, H373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B077C8" w:rsidRPr="0069446B" w:rsidP="00B077C8" w14:paraId="76C830A6" w14:textId="7C05BC4C">
      <w:pPr>
        <w:pStyle w:val="SDSTextHeading3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Krajowe wartości najwyższych dopuszczalnych stężeń w środowisku pracy i dopuszczalne wartości biologiczne</w:t>
      </w:r>
    </w:p>
    <w:p w:rsidR="000251E6" w:rsidRPr="0069446B" w:rsidP="00DA2C0C" w14:paraId="551E4519" w14:textId="133FFE24">
      <w:pPr>
        <w:pStyle w:val="SDSTextBlankLine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0F45F6DE" w14:textId="77777777" w:rsidTr="00F22FF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6A5033" w14:paraId="054DA880" w14:textId="66F3A5D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butanedione</w:t>
            </w:r>
            <w:r w:rsidRPr="0069446B">
              <w:rPr>
                <w:noProof w:val="0"/>
                <w:color w:val="auto"/>
              </w:rPr>
              <w:t xml:space="preserve"> </w:t>
            </w:r>
            <w:r w:rsidRPr="0069446B" w:rsidR="00FD53E4">
              <w:rPr>
                <w:noProof/>
                <w:color w:val="auto"/>
              </w:rPr>
              <w:t>(431-03-8)</w:t>
            </w:r>
          </w:p>
        </w:tc>
      </w:tr>
      <w:tr w14:paraId="09AA005D" w14:textId="77777777" w:rsidTr="009D0DC8">
        <w:tblPrEx>
          <w:tblW w:w="10490" w:type="dxa"/>
          <w:tblLayout w:type="fixed"/>
          <w:tblLook w:val="04A0"/>
        </w:tblPrEx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47054" w14:paraId="7C4BF95B" w14:textId="4292DBE7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UE - Orientacyjna wartość graniczna narażenia zawodowego (IOEL)</w:t>
            </w:r>
          </w:p>
        </w:tc>
      </w:tr>
      <w:tr w14:paraId="70951C39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paraId="59DC9D44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zwa miejscowa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paraId="7F8A1D5B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acetyl; Butanedione</w:t>
            </w:r>
          </w:p>
        </w:tc>
      </w:tr>
      <w:tr w14:paraId="70951C3A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TWA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7 mg/m³</w:t>
            </w:r>
          </w:p>
        </w:tc>
      </w:tr>
      <w:tr w14:paraId="70951C3B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TWA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2 ppm</w:t>
            </w:r>
          </w:p>
        </w:tc>
      </w:tr>
      <w:tr w14:paraId="70951C3C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STEL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6 mg/m³</w:t>
            </w:r>
          </w:p>
        </w:tc>
      </w:tr>
      <w:tr w14:paraId="70951C3D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STEL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 ppm</w:t>
            </w:r>
          </w:p>
        </w:tc>
      </w:tr>
      <w:tr w14:paraId="70951C3E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niesienie regulacyjne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MMISSION DIRECTIVE (EU) 2017/164</w:t>
            </w:r>
          </w:p>
        </w:tc>
      </w:tr>
    </w:tbl>
    <w:bookmarkStart w:id="2" w:name="_Hlk205902293"/>
    <w:bookmarkEnd w:id="2"/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ndywidualne wyposażenie ochronne</w:t>
      </w:r>
    </w:p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Ochrona dróg oddechowych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Ochrona dróg oddechowych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przypadku niewystarczającej wentylacji, nosić odpowiedni aparat oddechowy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nilia. Gourmand. mlek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ethoxy-4-hydroxybenzaldehyde (121-32-4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160 mg/kg masy ciała Animal: rat, Guideline: OECD Guideline 401 (Acute Oral Toxicity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masy ciała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masy ciała Animal: guinea pig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masy ciała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Inhalacja - Szczur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peronal (120-57-0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00 mg/kg masy ciała Animal: rat, Guideline: OECD Guideline 401 (Acute Oral Toxicity), 95% CL: 2350 - 3100</w:t>
            </w:r>
          </w:p>
        </w:tc>
      </w:tr>
      <w:tr w14:paraId="14A1065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t, Guideline: other: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masy ciała Animal: rat, Guideline: OECD Guideline 401 (Acute Oral Toxicity), 95% CL: 2755 - 360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ethoxy-4-hydroxybenzaldehyde (121-32-4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kg masy ciała Animal: rat, Animal sex: female, Guideline: OECD Guideline 421 (Reproduction / Developmental Toxicity Screening Test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peronal (120-57-0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masy ciała Animal: rat, Guideline: OECD Guideline 422 (Combined Repeated Dose Toxicity Study with the Reproduction / Developmental Toxicity Screening Test)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utanedione (431-03-8)</w:t>
            </w:r>
          </w:p>
        </w:tc>
      </w:tr>
      <w:tr w14:paraId="284BEFF8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3AFF7EC2" w14:textId="08937FB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76AEBB14" w14:textId="5216086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uszkodzenie narządów poprzez długotrwałe lub narażenie powtarzane.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cupcak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ethoxy-4-hydroxybenzaldehyde (121-32-4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7,6 mg/l Test organisms (species): Pimephales promela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6,2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00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9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peronal (120-57-0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5 mg/l Test organisms (species): Cyprinus carpio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2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,8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cupcak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ethoxy-4-hydroxybenzaldehyde (121-32-4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peronal (120-57-0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utanedione (431-03-8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Zawiera substancję(-e) wymienioną(-e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tbl>
      <w:tblPr>
        <w:tblStyle w:val="SDSTableWithBordersWithHeaderRow"/>
        <w:tblW w:w="10490" w:type="dxa"/>
        <w:tblLayout w:type="fixed"/>
        <w:tblLook w:val="04A0"/>
      </w:tblPr>
      <w:tblGrid>
        <w:gridCol w:w="2267"/>
        <w:gridCol w:w="1275"/>
        <w:gridCol w:w="1276"/>
        <w:gridCol w:w="1418"/>
        <w:gridCol w:w="1418"/>
        <w:gridCol w:w="1418"/>
        <w:gridCol w:w="1418"/>
      </w:tblGrid>
      <w:tr w14:paraId="0B83201E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226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0D104D90" w14:textId="15A02BD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127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57C5252" w14:textId="5225E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Oznaczenie CN</w:t>
            </w:r>
          </w:p>
        </w:tc>
        <w:tc>
          <w:tcPr>
            <w:tcW w:w="127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D6EF8CB" w14:textId="6606C847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umer CAS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54B57E4" w14:textId="78E35A9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CN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96366" w:rsidRPr="0069446B" w:rsidP="00E96366" w14:paraId="53D256F7" w14:textId="6CCA77A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ategoria,</w:t>
            </w:r>
          </w:p>
          <w:p w:rsidR="00A65092" w:rsidRPr="0069446B" w:rsidP="00E96366" w14:paraId="26779EFF" w14:textId="63E11907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odkategoria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61B55F5" w14:textId="24B2F796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róg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1BD701E" w14:textId="65E28E5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ZAŁĄCZNIK</w:t>
            </w:r>
          </w:p>
        </w:tc>
      </w:tr>
      <w:tr w14:paraId="23D538E0" w14:textId="77777777" w:rsidTr="005C557D">
        <w:tblPrEx>
          <w:tblW w:w="10490" w:type="dxa"/>
          <w:tblLayout w:type="fixed"/>
          <w:tblLook w:val="04A0"/>
        </w:tblPrEx>
        <w:tc>
          <w:tcPr>
            <w:tcW w:w="226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073E40F" w14:textId="559D260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peronal</w:t>
            </w:r>
          </w:p>
        </w:tc>
        <w:tc>
          <w:tcPr>
            <w:tcW w:w="127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900E007" w14:textId="26A7BDBB">
            <w:pPr>
              <w:pStyle w:val="SDSTableTextNormal"/>
              <w:rPr>
                <w:noProof w:val="0"/>
              </w:rPr>
            </w:pPr>
          </w:p>
        </w:tc>
        <w:tc>
          <w:tcPr>
            <w:tcW w:w="127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19F3871" w14:textId="44E2230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20-57-0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04454755" w14:textId="57B7AB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932 93 00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0CE3A27" w14:textId="126BB86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1</w:t>
            </w: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99E5CD" w14:textId="1DED112B">
            <w:pPr>
              <w:pStyle w:val="SDSTableTextNormal"/>
              <w:rPr>
                <w:noProof w:val="0"/>
              </w:rPr>
            </w:pPr>
          </w:p>
        </w:tc>
        <w:tc>
          <w:tcPr>
            <w:tcW w:w="14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511B839" w14:textId="55BB0BA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ŁĄCZNIK I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Poprzez wdychani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rażeniu inhalacyjnym), kategoria 3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ażne uszkodzenie oczu/działanie drażniące na oczy, kategori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ciekłe łatwopalne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szkodliwe na rozrodczość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RE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toksyczne na narządy docelowe – narażenie powtarzane, kategoria 2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soce łatwopalna ciecz i pary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uszkodzenia oczu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w następstwie wdychania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 lub na dziecko w łonie matki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f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. Podejrzewa się, że działa szkodliwie na dziecko w łonie matki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7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uszkodzenie narządów poprzez długotrwałe lub narażenie powtarzane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7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7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cupcak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cupcak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7.05.2026   Wersja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888CA2D-B8F6-4698-A33F-2A9207CF8CBB}"/>
</file>

<file path=customXml/itemProps3.xml><?xml version="1.0" encoding="utf-8"?>
<ds:datastoreItem xmlns:ds="http://schemas.openxmlformats.org/officeDocument/2006/customXml" ds:itemID="{EFEFA5F2-4B34-4942-8819-28FC3349DE44}"/>
</file>

<file path=customXml/itemProps4.xml><?xml version="1.0" encoding="utf-8"?>
<ds:datastoreItem xmlns:ds="http://schemas.openxmlformats.org/officeDocument/2006/customXml" ds:itemID="{9F141ED6-1219-479A-B350-7540EA4E662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